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FA3183" w14:textId="5E060790" w:rsidR="002D4E9C" w:rsidRPr="00373A2D" w:rsidRDefault="0021586C" w:rsidP="002D4E9C">
      <w:pPr>
        <w:spacing w:line="276" w:lineRule="auto"/>
        <w:jc w:val="righ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373A2D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ałącznik 2 </w:t>
      </w:r>
      <w:r w:rsidR="002D4E9C" w:rsidRPr="00373A2D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do </w:t>
      </w:r>
      <w:r w:rsidR="007C6698">
        <w:rPr>
          <w:rFonts w:asciiTheme="minorHAnsi" w:hAnsiTheme="minorHAnsi" w:cstheme="minorHAnsi"/>
          <w:bCs/>
          <w:color w:val="000000"/>
          <w:sz w:val="22"/>
          <w:szCs w:val="22"/>
        </w:rPr>
        <w:t>Z</w:t>
      </w:r>
      <w:r w:rsidR="002D4E9C" w:rsidRPr="00373A2D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apytania ofertowego </w:t>
      </w:r>
      <w:r w:rsidR="005C4EED" w:rsidRPr="00373A2D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nr </w:t>
      </w:r>
      <w:r w:rsidR="00E84E79" w:rsidRPr="00373A2D">
        <w:rPr>
          <w:rFonts w:asciiTheme="minorHAnsi" w:hAnsiTheme="minorHAnsi" w:cstheme="minorHAnsi"/>
          <w:bCs/>
          <w:color w:val="000000"/>
          <w:sz w:val="22"/>
          <w:szCs w:val="22"/>
        </w:rPr>
        <w:t>8</w:t>
      </w:r>
      <w:r w:rsidR="00B510BA" w:rsidRPr="00373A2D">
        <w:rPr>
          <w:rFonts w:asciiTheme="minorHAnsi" w:hAnsiTheme="minorHAnsi" w:cstheme="minorHAnsi"/>
          <w:bCs/>
          <w:color w:val="000000"/>
          <w:sz w:val="22"/>
          <w:szCs w:val="22"/>
        </w:rPr>
        <w:t>/2024</w:t>
      </w:r>
    </w:p>
    <w:p w14:paraId="6200F741" w14:textId="48598630" w:rsidR="0021586C" w:rsidRPr="00CD1473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78310A05" w14:textId="16626686" w:rsidR="00794E24" w:rsidRPr="00CD1473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.…………….……………</w:t>
      </w:r>
    </w:p>
    <w:p w14:paraId="0C5A6B2A" w14:textId="070999EA" w:rsidR="00794E24" w:rsidRPr="00CD1473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.………………………….</w:t>
      </w:r>
    </w:p>
    <w:p w14:paraId="03CDDBCA" w14:textId="0FE2B36A" w:rsidR="00794E24" w:rsidRPr="00CD1473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.………………………….</w:t>
      </w:r>
    </w:p>
    <w:p w14:paraId="0B758A56" w14:textId="77777777" w:rsidR="00794E24" w:rsidRPr="00CD1473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color w:val="000000"/>
          <w:sz w:val="22"/>
          <w:szCs w:val="22"/>
        </w:rPr>
        <w:t xml:space="preserve">Nazwa i adres, telefon, e-mail Wykonawcy </w:t>
      </w:r>
    </w:p>
    <w:p w14:paraId="14DED992" w14:textId="77777777" w:rsidR="00794E24" w:rsidRPr="00CD1473" w:rsidRDefault="00794E24" w:rsidP="002B3999">
      <w:pPr>
        <w:spacing w:line="360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6C8CB50" w14:textId="5F21203E" w:rsidR="0021586C" w:rsidRPr="00CD1473" w:rsidRDefault="0021586C" w:rsidP="002B3999">
      <w:pPr>
        <w:spacing w:line="360" w:lineRule="auto"/>
        <w:ind w:left="567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b/>
          <w:color w:val="000000"/>
          <w:sz w:val="22"/>
          <w:szCs w:val="22"/>
        </w:rPr>
        <w:t>OŚWIADCZENIE</w:t>
      </w:r>
    </w:p>
    <w:p w14:paraId="22A9C1F1" w14:textId="47DC1B98" w:rsidR="0021586C" w:rsidRPr="00CD1473" w:rsidRDefault="0021586C" w:rsidP="002B3999">
      <w:pPr>
        <w:tabs>
          <w:tab w:val="num" w:pos="851"/>
        </w:tabs>
        <w:spacing w:line="360" w:lineRule="auto"/>
        <w:ind w:left="567" w:firstLine="36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b/>
          <w:bCs/>
          <w:color w:val="000000"/>
          <w:sz w:val="22"/>
          <w:szCs w:val="22"/>
        </w:rPr>
        <w:t>o spełnianiu warunków udziału w postępowaniu</w:t>
      </w:r>
    </w:p>
    <w:p w14:paraId="5C52337A" w14:textId="71EE04B8" w:rsidR="0021586C" w:rsidRPr="00CD1473" w:rsidRDefault="0021586C" w:rsidP="002D4E9C">
      <w:pPr>
        <w:spacing w:line="276" w:lineRule="auto"/>
        <w:jc w:val="both"/>
        <w:rPr>
          <w:rFonts w:asciiTheme="minorHAnsi" w:hAnsiTheme="minorHAnsi" w:cstheme="minorHAnsi"/>
          <w:b/>
          <w:spacing w:val="-1"/>
          <w:w w:val="90"/>
        </w:rPr>
      </w:pPr>
      <w:r w:rsidRPr="00CD1473">
        <w:rPr>
          <w:rFonts w:asciiTheme="minorHAnsi" w:hAnsiTheme="minorHAnsi" w:cstheme="minorHAnsi"/>
          <w:color w:val="000000"/>
          <w:sz w:val="22"/>
          <w:szCs w:val="22"/>
        </w:rPr>
        <w:t xml:space="preserve">Składając ofertę w postępowaniu o udzielenie zamówienia prowadzonym w trybie zapytania </w:t>
      </w:r>
      <w:r w:rsidR="00D62CD2" w:rsidRPr="00CD1473">
        <w:rPr>
          <w:rFonts w:asciiTheme="minorHAnsi" w:hAnsiTheme="minorHAnsi" w:cstheme="minorHAnsi"/>
          <w:color w:val="000000"/>
          <w:sz w:val="22"/>
          <w:szCs w:val="22"/>
        </w:rPr>
        <w:t xml:space="preserve">ofertowego </w:t>
      </w:r>
      <w:r w:rsidR="00103EA7" w:rsidRPr="00CD1473">
        <w:rPr>
          <w:rFonts w:asciiTheme="minorHAnsi" w:hAnsiTheme="minorHAnsi" w:cstheme="minorHAnsi"/>
          <w:color w:val="000000"/>
          <w:sz w:val="22"/>
          <w:szCs w:val="22"/>
        </w:rPr>
        <w:t xml:space="preserve">na wybór </w:t>
      </w:r>
      <w:r w:rsidR="002D6F35">
        <w:rPr>
          <w:rFonts w:asciiTheme="minorHAnsi" w:hAnsiTheme="minorHAnsi" w:cstheme="minorHAnsi"/>
          <w:b/>
          <w:color w:val="000000"/>
          <w:sz w:val="22"/>
          <w:szCs w:val="22"/>
        </w:rPr>
        <w:t>dostawcy odczynników laboratoryjnych</w:t>
      </w:r>
      <w:r w:rsidR="00407A64" w:rsidRPr="00CD1473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D62CD2" w:rsidRPr="00CD1473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na potrzeby projektu </w:t>
      </w:r>
      <w:r w:rsidR="00D62CD2" w:rsidRPr="00CD1473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firmy </w:t>
      </w:r>
      <w:r w:rsidR="00757592" w:rsidRPr="00CD1473">
        <w:rPr>
          <w:rFonts w:asciiTheme="minorHAnsi" w:hAnsiTheme="minorHAnsi" w:cstheme="minorHAnsi"/>
          <w:b/>
          <w:bCs/>
          <w:color w:val="000000"/>
          <w:spacing w:val="-1"/>
          <w:w w:val="90"/>
          <w:sz w:val="22"/>
          <w:szCs w:val="22"/>
        </w:rPr>
        <w:t xml:space="preserve">Napiferyn Biotech Spółka z ograniczoną odpowiedzialnością </w:t>
      </w:r>
      <w:r w:rsidR="00103EA7" w:rsidRPr="00CD1473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 siedzibą w </w:t>
      </w:r>
      <w:r w:rsidR="00757592" w:rsidRPr="00CD1473">
        <w:rPr>
          <w:rFonts w:asciiTheme="minorHAnsi" w:hAnsiTheme="minorHAnsi" w:cstheme="minorHAnsi"/>
          <w:b/>
          <w:color w:val="000000"/>
          <w:sz w:val="22"/>
          <w:szCs w:val="22"/>
        </w:rPr>
        <w:t>Łodzi</w:t>
      </w:r>
      <w:r w:rsidR="00D62CD2" w:rsidRPr="00CD1473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realizowanego </w:t>
      </w:r>
      <w:r w:rsidR="00D62CD2" w:rsidRPr="00CD1473">
        <w:rPr>
          <w:rFonts w:asciiTheme="minorHAnsi" w:hAnsiTheme="minorHAnsi" w:cstheme="minorHAnsi"/>
          <w:bCs/>
          <w:iCs/>
          <w:color w:val="000000"/>
          <w:sz w:val="22"/>
          <w:szCs w:val="22"/>
        </w:rPr>
        <w:t xml:space="preserve">w ramach </w:t>
      </w:r>
      <w:r w:rsidR="004F28A7" w:rsidRPr="00CD1473">
        <w:rPr>
          <w:rFonts w:asciiTheme="minorHAnsi" w:hAnsiTheme="minorHAnsi" w:cstheme="minorHAnsi"/>
          <w:bCs/>
          <w:iCs/>
          <w:color w:val="000000"/>
          <w:sz w:val="22"/>
          <w:szCs w:val="22"/>
        </w:rPr>
        <w:t>Programu rządowego NUTRITECH – żywienie w świetle wyzwań poprawy dobrostanu społeczeństwa oraz zmian klimatu</w:t>
      </w:r>
      <w:r w:rsidR="00D62CD2" w:rsidRPr="00CD1473">
        <w:rPr>
          <w:rFonts w:asciiTheme="minorHAnsi" w:hAnsiTheme="minorHAnsi" w:cstheme="minorHAnsi"/>
          <w:bCs/>
          <w:iCs/>
          <w:color w:val="000000"/>
          <w:sz w:val="22"/>
          <w:szCs w:val="22"/>
        </w:rPr>
        <w:t xml:space="preserve"> </w:t>
      </w:r>
      <w:r w:rsidRPr="00CD1473">
        <w:rPr>
          <w:rFonts w:asciiTheme="minorHAnsi" w:hAnsiTheme="minorHAnsi" w:cstheme="minorHAnsi"/>
          <w:b/>
          <w:color w:val="000000"/>
          <w:sz w:val="22"/>
          <w:szCs w:val="22"/>
        </w:rPr>
        <w:t>oświadczam (oświadczamy), że spełniam (spełniamy) warunki udziału w postępowaniu.</w:t>
      </w:r>
    </w:p>
    <w:p w14:paraId="588DA6D6" w14:textId="77777777" w:rsidR="0021586C" w:rsidRPr="00CD1473" w:rsidRDefault="0021586C" w:rsidP="002B3999">
      <w:pPr>
        <w:spacing w:line="360" w:lineRule="auto"/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D463F93" w14:textId="77777777" w:rsidR="0021586C" w:rsidRPr="00CD1473" w:rsidRDefault="0021586C" w:rsidP="002B3999">
      <w:pPr>
        <w:spacing w:line="360" w:lineRule="auto"/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2F30D3BC" w14:textId="77777777" w:rsidR="0021586C" w:rsidRPr="00CD1473" w:rsidRDefault="0021586C" w:rsidP="002B3999">
      <w:pPr>
        <w:spacing w:line="360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7F3791DC" w14:textId="77777777" w:rsidR="0021586C" w:rsidRPr="00CD1473" w:rsidRDefault="0021586C" w:rsidP="002B3999">
      <w:pPr>
        <w:spacing w:line="360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1E39877" w14:textId="5A15D30F" w:rsidR="0021586C" w:rsidRPr="00CD1473" w:rsidRDefault="0021586C" w:rsidP="002B3999">
      <w:pPr>
        <w:spacing w:line="360" w:lineRule="auto"/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color w:val="000000"/>
          <w:sz w:val="22"/>
          <w:szCs w:val="22"/>
        </w:rPr>
        <w:t>……………</w:t>
      </w:r>
      <w:r w:rsidR="00D62CD2" w:rsidRPr="00CD1473">
        <w:rPr>
          <w:rFonts w:asciiTheme="minorHAnsi" w:hAnsiTheme="minorHAnsi" w:cstheme="minorHAnsi"/>
          <w:color w:val="000000"/>
          <w:sz w:val="22"/>
          <w:szCs w:val="22"/>
        </w:rPr>
        <w:t>……..</w:t>
      </w:r>
      <w:r w:rsidRPr="00CD1473"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Pr="00CD1473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CD1473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CD1473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D62CD2" w:rsidRPr="00CD1473">
        <w:rPr>
          <w:rFonts w:asciiTheme="minorHAnsi" w:hAnsiTheme="minorHAnsi" w:cstheme="minorHAnsi"/>
          <w:color w:val="000000"/>
          <w:sz w:val="22"/>
          <w:szCs w:val="22"/>
        </w:rPr>
        <w:t xml:space="preserve">                 </w:t>
      </w:r>
      <w:r w:rsidR="00414F6B" w:rsidRPr="00CD1473">
        <w:rPr>
          <w:rFonts w:asciiTheme="minorHAnsi" w:hAnsiTheme="minorHAnsi" w:cstheme="minorHAnsi"/>
          <w:color w:val="000000"/>
          <w:sz w:val="22"/>
          <w:szCs w:val="22"/>
        </w:rPr>
        <w:t xml:space="preserve">         </w:t>
      </w:r>
      <w:r w:rsidR="00D62CD2" w:rsidRPr="00CD1473">
        <w:rPr>
          <w:rFonts w:asciiTheme="minorHAnsi" w:hAnsiTheme="minorHAnsi" w:cstheme="minorHAnsi"/>
          <w:color w:val="000000"/>
          <w:sz w:val="22"/>
          <w:szCs w:val="22"/>
        </w:rPr>
        <w:t xml:space="preserve">  ………...</w:t>
      </w:r>
      <w:r w:rsidRPr="00CD1473">
        <w:rPr>
          <w:rFonts w:asciiTheme="minorHAnsi" w:hAnsiTheme="minorHAnsi" w:cstheme="minorHAnsi"/>
          <w:color w:val="000000"/>
          <w:sz w:val="22"/>
          <w:szCs w:val="22"/>
        </w:rPr>
        <w:t>…………..………</w:t>
      </w:r>
      <w:r w:rsidR="00414F6B" w:rsidRPr="00CD1473">
        <w:rPr>
          <w:rFonts w:asciiTheme="minorHAnsi" w:hAnsiTheme="minorHAnsi" w:cstheme="minorHAnsi"/>
          <w:color w:val="000000"/>
          <w:sz w:val="22"/>
          <w:szCs w:val="22"/>
        </w:rPr>
        <w:t>…..</w:t>
      </w:r>
      <w:r w:rsidRPr="00CD1473">
        <w:rPr>
          <w:rFonts w:asciiTheme="minorHAnsi" w:hAnsiTheme="minorHAnsi" w:cstheme="minorHAnsi"/>
          <w:color w:val="000000"/>
          <w:sz w:val="22"/>
          <w:szCs w:val="22"/>
        </w:rPr>
        <w:t>…..…………………</w:t>
      </w:r>
    </w:p>
    <w:p w14:paraId="635CC44D" w14:textId="792C7CE9" w:rsidR="0021586C" w:rsidRPr="00CD1473" w:rsidRDefault="0021586C" w:rsidP="002B3999">
      <w:pPr>
        <w:autoSpaceDE w:val="0"/>
        <w:autoSpaceDN w:val="0"/>
        <w:spacing w:line="360" w:lineRule="auto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(miejscowość, data) </w:t>
      </w: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="00D62CD2" w:rsidRPr="00CD1473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</w:t>
      </w: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>(podpis i/lub pieczęć upoważnionego</w:t>
      </w:r>
    </w:p>
    <w:p w14:paraId="78E3AB37" w14:textId="7B4E41F5" w:rsidR="0021586C" w:rsidRPr="00CD1473" w:rsidRDefault="0021586C" w:rsidP="002B3999">
      <w:pPr>
        <w:autoSpaceDE w:val="0"/>
        <w:autoSpaceDN w:val="0"/>
        <w:spacing w:line="360" w:lineRule="auto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                                                                                 </w:t>
      </w:r>
      <w:r w:rsidR="00D62CD2" w:rsidRPr="00CD1473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p</w:t>
      </w:r>
      <w:r w:rsidRPr="00CD1473">
        <w:rPr>
          <w:rFonts w:asciiTheme="minorHAnsi" w:hAnsiTheme="minorHAnsi" w:cstheme="minorHAnsi"/>
          <w:i/>
          <w:color w:val="000000"/>
          <w:sz w:val="22"/>
          <w:szCs w:val="22"/>
        </w:rPr>
        <w:t>rzedstawiciela Wykonawcy)</w:t>
      </w:r>
    </w:p>
    <w:p w14:paraId="512C56BD" w14:textId="77777777" w:rsidR="0021586C" w:rsidRPr="00CD1473" w:rsidRDefault="0021586C" w:rsidP="002B3999">
      <w:pPr>
        <w:tabs>
          <w:tab w:val="left" w:pos="0"/>
        </w:tabs>
        <w:spacing w:line="360" w:lineRule="auto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2D0870F2" w14:textId="77777777" w:rsidR="0021586C" w:rsidRPr="00CD1473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</w:p>
    <w:p w14:paraId="37E1B70D" w14:textId="77777777" w:rsidR="0021586C" w:rsidRPr="00CD1473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</w:p>
    <w:p w14:paraId="69383DF8" w14:textId="77777777" w:rsidR="0021586C" w:rsidRPr="00CD1473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</w:p>
    <w:p w14:paraId="2DAE418A" w14:textId="77777777" w:rsidR="00D9206E" w:rsidRPr="00CD1473" w:rsidRDefault="00D9206E" w:rsidP="002B3999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sectPr w:rsidR="00D9206E" w:rsidRPr="00CD1473" w:rsidSect="00514D2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63B762" w14:textId="77777777" w:rsidR="00514D28" w:rsidRDefault="00514D28" w:rsidP="0044458A">
      <w:r>
        <w:separator/>
      </w:r>
    </w:p>
  </w:endnote>
  <w:endnote w:type="continuationSeparator" w:id="0">
    <w:p w14:paraId="16EE7F55" w14:textId="77777777" w:rsidR="00514D28" w:rsidRDefault="00514D28" w:rsidP="004445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AB1E46" w14:textId="77777777" w:rsidR="00D62CD2" w:rsidRPr="00D62CD2" w:rsidRDefault="00D62CD2" w:rsidP="00D62CD2">
    <w:pPr>
      <w:pStyle w:val="Stopka"/>
      <w:jc w:val="right"/>
      <w:rPr>
        <w:rFonts w:asciiTheme="minorHAnsi" w:hAnsiTheme="minorHAnsi" w:cstheme="minorHAnsi"/>
        <w:sz w:val="22"/>
        <w:szCs w:val="22"/>
      </w:rPr>
    </w:pPr>
    <w:r w:rsidRPr="00D62CD2">
      <w:rPr>
        <w:rFonts w:asciiTheme="minorHAnsi" w:hAnsiTheme="minorHAnsi" w:cstheme="minorHAnsi"/>
        <w:sz w:val="22"/>
        <w:szCs w:val="22"/>
      </w:rPr>
      <w:t xml:space="preserve">Strona </w:t>
    </w:r>
    <w:r w:rsidRPr="00D62CD2">
      <w:rPr>
        <w:rFonts w:asciiTheme="minorHAnsi" w:hAnsiTheme="minorHAnsi" w:cstheme="minorHAnsi"/>
        <w:sz w:val="22"/>
        <w:szCs w:val="22"/>
      </w:rPr>
      <w:fldChar w:fldCharType="begin"/>
    </w:r>
    <w:r w:rsidRPr="00D62CD2">
      <w:rPr>
        <w:rFonts w:asciiTheme="minorHAnsi" w:hAnsiTheme="minorHAnsi" w:cstheme="minorHAnsi"/>
        <w:sz w:val="22"/>
        <w:szCs w:val="22"/>
      </w:rPr>
      <w:instrText>PAGE  \* Arabic  \* MERGEFORMAT</w:instrText>
    </w:r>
    <w:r w:rsidRPr="00D62CD2">
      <w:rPr>
        <w:rFonts w:asciiTheme="minorHAnsi" w:hAnsiTheme="minorHAnsi" w:cstheme="minorHAnsi"/>
        <w:sz w:val="22"/>
        <w:szCs w:val="22"/>
      </w:rPr>
      <w:fldChar w:fldCharType="separate"/>
    </w:r>
    <w:r w:rsidRPr="00D62CD2">
      <w:rPr>
        <w:rFonts w:asciiTheme="minorHAnsi" w:hAnsiTheme="minorHAnsi" w:cstheme="minorHAnsi"/>
        <w:sz w:val="22"/>
        <w:szCs w:val="22"/>
      </w:rPr>
      <w:t>2</w:t>
    </w:r>
    <w:r w:rsidRPr="00D62CD2">
      <w:rPr>
        <w:rFonts w:asciiTheme="minorHAnsi" w:hAnsiTheme="minorHAnsi" w:cstheme="minorHAnsi"/>
        <w:sz w:val="22"/>
        <w:szCs w:val="22"/>
      </w:rPr>
      <w:fldChar w:fldCharType="end"/>
    </w:r>
    <w:r w:rsidRPr="00D62CD2">
      <w:rPr>
        <w:rFonts w:asciiTheme="minorHAnsi" w:hAnsiTheme="minorHAnsi" w:cstheme="minorHAnsi"/>
        <w:sz w:val="22"/>
        <w:szCs w:val="22"/>
      </w:rPr>
      <w:t xml:space="preserve"> z </w:t>
    </w:r>
    <w:r w:rsidRPr="00D62CD2">
      <w:rPr>
        <w:rFonts w:asciiTheme="minorHAnsi" w:hAnsiTheme="minorHAnsi" w:cstheme="minorHAnsi"/>
        <w:sz w:val="22"/>
        <w:szCs w:val="22"/>
      </w:rPr>
      <w:fldChar w:fldCharType="begin"/>
    </w:r>
    <w:r w:rsidRPr="00D62CD2">
      <w:rPr>
        <w:rFonts w:asciiTheme="minorHAnsi" w:hAnsiTheme="minorHAnsi" w:cstheme="minorHAnsi"/>
        <w:sz w:val="22"/>
        <w:szCs w:val="22"/>
      </w:rPr>
      <w:instrText>NUMPAGES \ * arabskie \ * MERGEFORMAT</w:instrText>
    </w:r>
    <w:r w:rsidRPr="00D62CD2">
      <w:rPr>
        <w:rFonts w:asciiTheme="minorHAnsi" w:hAnsiTheme="minorHAnsi" w:cstheme="minorHAnsi"/>
        <w:sz w:val="22"/>
        <w:szCs w:val="22"/>
      </w:rPr>
      <w:fldChar w:fldCharType="separate"/>
    </w:r>
    <w:r w:rsidRPr="00D62CD2">
      <w:rPr>
        <w:rFonts w:asciiTheme="minorHAnsi" w:hAnsiTheme="minorHAnsi" w:cstheme="minorHAnsi"/>
        <w:sz w:val="22"/>
        <w:szCs w:val="22"/>
      </w:rPr>
      <w:t>2</w:t>
    </w:r>
    <w:r w:rsidRPr="00D62CD2">
      <w:rPr>
        <w:rFonts w:asciiTheme="minorHAnsi" w:hAnsiTheme="minorHAnsi" w:cstheme="minorHAnsi"/>
        <w:sz w:val="22"/>
        <w:szCs w:val="22"/>
      </w:rPr>
      <w:fldChar w:fldCharType="end"/>
    </w:r>
  </w:p>
  <w:p w14:paraId="165B4575" w14:textId="77777777" w:rsidR="00D62CD2" w:rsidRDefault="00D62CD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D39355" w14:textId="77777777" w:rsidR="00514D28" w:rsidRDefault="00514D28" w:rsidP="0044458A">
      <w:r>
        <w:separator/>
      </w:r>
    </w:p>
  </w:footnote>
  <w:footnote w:type="continuationSeparator" w:id="0">
    <w:p w14:paraId="0472462A" w14:textId="77777777" w:rsidR="00514D28" w:rsidRDefault="00514D28" w:rsidP="004445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A52036" w:rsidRPr="0064034D" w14:paraId="28A8D4CB" w14:textId="77777777" w:rsidTr="00EC05F4">
      <w:trPr>
        <w:jc w:val="center"/>
      </w:trPr>
      <w:tc>
        <w:tcPr>
          <w:tcW w:w="3350" w:type="dxa"/>
        </w:tcPr>
        <w:p w14:paraId="080C97E0" w14:textId="77777777" w:rsidR="00A52036" w:rsidRPr="0064034D" w:rsidRDefault="00A52036" w:rsidP="00A52036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FF84191" wp14:editId="21F83F01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662B283E" w14:textId="77777777" w:rsidR="00A52036" w:rsidRPr="0064034D" w:rsidRDefault="00A52036" w:rsidP="00A52036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B95CF6C" wp14:editId="4D4335B4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20B3B163" w14:textId="77777777" w:rsidR="00A52036" w:rsidRPr="0064034D" w:rsidRDefault="00A52036" w:rsidP="00A52036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6702192" wp14:editId="36C49616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6E5CC7D" w14:textId="58AADAC9" w:rsidR="00DB5F17" w:rsidRPr="00847261" w:rsidRDefault="00DB5F17" w:rsidP="00DB5F17">
    <w:pPr>
      <w:pStyle w:val="Nagwek"/>
    </w:pPr>
  </w:p>
  <w:p w14:paraId="0CE01706" w14:textId="4FA7593F" w:rsidR="0044458A" w:rsidRDefault="0044458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31335"/>
    <w:multiLevelType w:val="hybridMultilevel"/>
    <w:tmpl w:val="8D7E864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956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tzCzMDEwMDcxNLBQ0lEKTi0uzszPAykwrAUAh9WBcCwAAAA="/>
  </w:docVars>
  <w:rsids>
    <w:rsidRoot w:val="0021586C"/>
    <w:rsid w:val="00023B5B"/>
    <w:rsid w:val="000C1284"/>
    <w:rsid w:val="000F360F"/>
    <w:rsid w:val="00103EA7"/>
    <w:rsid w:val="001630FE"/>
    <w:rsid w:val="001F37A1"/>
    <w:rsid w:val="0021586C"/>
    <w:rsid w:val="00251526"/>
    <w:rsid w:val="00252E90"/>
    <w:rsid w:val="002A7378"/>
    <w:rsid w:val="002B3999"/>
    <w:rsid w:val="002D23FC"/>
    <w:rsid w:val="002D4E9C"/>
    <w:rsid w:val="002D6F35"/>
    <w:rsid w:val="0033696E"/>
    <w:rsid w:val="003613F7"/>
    <w:rsid w:val="00373A2D"/>
    <w:rsid w:val="00395E4A"/>
    <w:rsid w:val="00407A64"/>
    <w:rsid w:val="00414F6B"/>
    <w:rsid w:val="00416CE0"/>
    <w:rsid w:val="0043265A"/>
    <w:rsid w:val="0044458A"/>
    <w:rsid w:val="004C5BAE"/>
    <w:rsid w:val="004E1F08"/>
    <w:rsid w:val="004E755D"/>
    <w:rsid w:val="004F28A7"/>
    <w:rsid w:val="00511361"/>
    <w:rsid w:val="00514D28"/>
    <w:rsid w:val="005226E0"/>
    <w:rsid w:val="0059046F"/>
    <w:rsid w:val="0059491E"/>
    <w:rsid w:val="005C4EED"/>
    <w:rsid w:val="005E44FC"/>
    <w:rsid w:val="00616FEC"/>
    <w:rsid w:val="00650E1F"/>
    <w:rsid w:val="00663775"/>
    <w:rsid w:val="00757592"/>
    <w:rsid w:val="00786CB7"/>
    <w:rsid w:val="00794E24"/>
    <w:rsid w:val="007A35AD"/>
    <w:rsid w:val="007C6698"/>
    <w:rsid w:val="00802CAD"/>
    <w:rsid w:val="00836437"/>
    <w:rsid w:val="00867BBC"/>
    <w:rsid w:val="008B176E"/>
    <w:rsid w:val="008D55E5"/>
    <w:rsid w:val="009248ED"/>
    <w:rsid w:val="009341D0"/>
    <w:rsid w:val="00960502"/>
    <w:rsid w:val="00963101"/>
    <w:rsid w:val="00997AE2"/>
    <w:rsid w:val="009A3E60"/>
    <w:rsid w:val="00A16023"/>
    <w:rsid w:val="00A52036"/>
    <w:rsid w:val="00AD3C18"/>
    <w:rsid w:val="00AF3D79"/>
    <w:rsid w:val="00B24C1A"/>
    <w:rsid w:val="00B4311A"/>
    <w:rsid w:val="00B510BA"/>
    <w:rsid w:val="00BF25AE"/>
    <w:rsid w:val="00CB2865"/>
    <w:rsid w:val="00CD1473"/>
    <w:rsid w:val="00CD645F"/>
    <w:rsid w:val="00D41D29"/>
    <w:rsid w:val="00D62CD2"/>
    <w:rsid w:val="00D91AF5"/>
    <w:rsid w:val="00D9206E"/>
    <w:rsid w:val="00DA4F91"/>
    <w:rsid w:val="00DB5F17"/>
    <w:rsid w:val="00E314EB"/>
    <w:rsid w:val="00E84E79"/>
    <w:rsid w:val="00F415E1"/>
    <w:rsid w:val="00FE4A56"/>
    <w:rsid w:val="00FF1B24"/>
    <w:rsid w:val="00FF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A08F7"/>
  <w15:docId w15:val="{FD1A9ABB-C6B2-4389-9C72-5002647D2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5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3613F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link w:val="Akapitzlist"/>
    <w:uiPriority w:val="34"/>
    <w:rsid w:val="003613F7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44458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458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4458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4458A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62C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2C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2CD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2C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2CD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9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Ulanowska</dc:creator>
  <cp:lastModifiedBy>Justyna Stańczak</cp:lastModifiedBy>
  <cp:revision>34</cp:revision>
  <dcterms:created xsi:type="dcterms:W3CDTF">2022-02-02T09:24:00Z</dcterms:created>
  <dcterms:modified xsi:type="dcterms:W3CDTF">2024-02-29T11:11:00Z</dcterms:modified>
</cp:coreProperties>
</file>